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53D0492C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6F40BC5F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="001C611B" w:rsidRPr="00325061">
        <w:rPr>
          <w:color w:val="92D050"/>
          <w:lang w:val="hu-HU"/>
        </w:rPr>
        <w:t>társadalom</w:t>
      </w:r>
      <w:r w:rsidR="007F0F93" w:rsidRPr="00325061">
        <w:rPr>
          <w:color w:val="92D050"/>
          <w:lang w:val="hu-HU"/>
        </w:rPr>
        <w:t>kutató</w:t>
      </w:r>
      <w:r w:rsidRPr="00325061">
        <w:rPr>
          <w:color w:val="92D050"/>
          <w:lang w:val="hu-HU"/>
        </w:rPr>
        <w:t xml:space="preserve">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692B088B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</w:t>
      </w:r>
      <w:r w:rsidR="00685EB2">
        <w:rPr>
          <w:color w:val="7030A0"/>
          <w:lang w:val="hu-HU"/>
        </w:rPr>
        <w:t>nak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47EDCB34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</w:t>
      </w:r>
      <w:r w:rsidR="00661359" w:rsidRPr="007A3BAF">
        <w:rPr>
          <w:color w:val="FFC000" w:themeColor="accent4"/>
          <w:lang w:val="hu-HU"/>
        </w:rPr>
        <w:t xml:space="preserve">léteznek </w:t>
      </w:r>
      <w:r w:rsidR="00742767" w:rsidRPr="007A3BAF">
        <w:rPr>
          <w:color w:val="FFC000" w:themeColor="accent4"/>
          <w:lang w:val="hu-HU"/>
        </w:rPr>
        <w:t xml:space="preserve">már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661359">
        <w:rPr>
          <w:color w:val="FFC000" w:themeColor="accent4"/>
          <w:lang w:val="hu-HU"/>
        </w:rPr>
        <w:t xml:space="preserve">Például </w:t>
      </w:r>
      <w:r w:rsidRPr="007A3BAF">
        <w:rPr>
          <w:color w:val="FFC000" w:themeColor="accent4"/>
          <w:lang w:val="hu-HU"/>
        </w:rPr>
        <w:t xml:space="preserve">a </w:t>
      </w:r>
      <w:r w:rsidR="00742767" w:rsidRPr="007A3BAF">
        <w:rPr>
          <w:color w:val="FFC000" w:themeColor="accent4"/>
          <w:lang w:val="hu-HU"/>
        </w:rPr>
        <w:t xml:space="preserve">Facebook események, </w:t>
      </w:r>
      <w:r w:rsidR="002D68C6">
        <w:rPr>
          <w:color w:val="FFC000" w:themeColor="accent4"/>
          <w:lang w:val="hu-HU"/>
        </w:rPr>
        <w:t>itt</w:t>
      </w:r>
      <w:r w:rsidR="00F96543" w:rsidRPr="007A3BAF">
        <w:rPr>
          <w:color w:val="FFC000" w:themeColor="accent4"/>
          <w:lang w:val="hu-HU"/>
        </w:rPr>
        <w:t xml:space="preserve">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</w:t>
      </w:r>
      <w:r w:rsidR="002D68C6">
        <w:rPr>
          <w:color w:val="FFC000" w:themeColor="accent4"/>
          <w:lang w:val="hu-HU"/>
        </w:rPr>
        <w:t>konkrét</w:t>
      </w:r>
      <w:r w:rsidR="00742767" w:rsidRPr="007A3BAF">
        <w:rPr>
          <w:color w:val="FFC000" w:themeColor="accent4"/>
          <w:lang w:val="hu-HU"/>
        </w:rPr>
        <w:t xml:space="preserve">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 xml:space="preserve">fárasztó és </w:t>
      </w:r>
      <w:r w:rsidR="002D68C6">
        <w:rPr>
          <w:color w:val="FFC000" w:themeColor="accent4"/>
          <w:lang w:val="hu-HU"/>
        </w:rPr>
        <w:t>körülményes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</w:t>
      </w:r>
      <w:r w:rsidR="002D68C6">
        <w:rPr>
          <w:color w:val="FFC000" w:themeColor="accent4"/>
          <w:lang w:val="hu-HU"/>
        </w:rPr>
        <w:t>meglévő</w:t>
      </w:r>
      <w:r w:rsidR="00D079D2" w:rsidRPr="007A3BAF">
        <w:rPr>
          <w:color w:val="FFC000" w:themeColor="accent4"/>
          <w:lang w:val="hu-HU"/>
        </w:rPr>
        <w:t xml:space="preserve">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 xml:space="preserve">gyorsabban szervezhetsz sporteseményeket, mint </w:t>
      </w:r>
      <w:proofErr w:type="spellStart"/>
      <w:r w:rsidR="005B5E1B" w:rsidRPr="00850CCF">
        <w:rPr>
          <w:color w:val="00B0F0"/>
          <w:lang w:val="hu-HU"/>
        </w:rPr>
        <w:t>nélküle</w:t>
      </w:r>
      <w:proofErr w:type="spellEnd"/>
      <w:r w:rsidR="00D91417" w:rsidRPr="00850CCF">
        <w:rPr>
          <w:color w:val="00B0F0"/>
          <w:lang w:val="hu-HU"/>
        </w:rPr>
        <w:t>.</w:t>
      </w:r>
    </w:p>
    <w:p w14:paraId="40842E02" w14:textId="6DB1336C" w:rsidR="00906F20" w:rsidRPr="00850CCF" w:rsidRDefault="006B1835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>
        <w:rPr>
          <w:color w:val="00B0F0"/>
          <w:lang w:val="hu-HU"/>
        </w:rPr>
        <w:t>Valamint 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="00D91417"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proofErr w:type="spellStart"/>
      <w:r w:rsidR="00850CCF" w:rsidRPr="00850CCF">
        <w:rPr>
          <w:color w:val="00B0F0"/>
          <w:lang w:val="hu-HU"/>
        </w:rPr>
        <w:t>motiváltabb</w:t>
      </w:r>
      <w:proofErr w:type="spellEnd"/>
      <w:r w:rsidR="00906F20" w:rsidRPr="00850CCF">
        <w:rPr>
          <w:color w:val="00B0F0"/>
          <w:lang w:val="hu-HU"/>
        </w:rPr>
        <w:t xml:space="preserve"> leszel</w:t>
      </w:r>
      <w:r w:rsidR="00D91417"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="00D91417"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="00D91417"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="00D91417"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="00D91417" w:rsidRPr="00850CCF">
        <w:rPr>
          <w:color w:val="00B0F0"/>
          <w:lang w:val="hu-HU"/>
        </w:rPr>
        <w:t xml:space="preserve"> </w:t>
      </w:r>
      <w:r>
        <w:rPr>
          <w:color w:val="00B0F0"/>
          <w:lang w:val="hu-HU"/>
        </w:rPr>
        <w:t xml:space="preserve">sport </w:t>
      </w:r>
      <w:r w:rsidR="00D91417" w:rsidRPr="00850CCF">
        <w:rPr>
          <w:color w:val="00B0F0"/>
          <w:lang w:val="hu-HU"/>
        </w:rPr>
        <w:t>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>&lt;Előnyök kiemelése a képernyőn&gt;</w:t>
      </w:r>
    </w:p>
    <w:p w14:paraId="73794AC4" w14:textId="0402EDB3" w:rsidR="00906F20" w:rsidRPr="006B1835" w:rsidRDefault="00906F20" w:rsidP="00906F20">
      <w:pPr>
        <w:rPr>
          <w:color w:val="000000" w:themeColor="text1"/>
          <w:lang w:val="hu-HU"/>
        </w:rPr>
      </w:pPr>
      <w:r w:rsidRPr="006B1835">
        <w:rPr>
          <w:color w:val="000000" w:themeColor="text1"/>
          <w:lang w:val="hu-HU"/>
        </w:rPr>
        <w:t xml:space="preserve">&lt;Képernyő alján: </w:t>
      </w:r>
      <w:r w:rsidR="000D716A">
        <w:rPr>
          <w:color w:val="000000" w:themeColor="text1"/>
          <w:lang w:val="hu-HU"/>
        </w:rPr>
        <w:t>K</w:t>
      </w:r>
      <w:r w:rsidRPr="006B1835">
        <w:rPr>
          <w:color w:val="000000" w:themeColor="text1"/>
          <w:lang w:val="hu-HU"/>
        </w:rPr>
        <w:t>orlátozott felelősségi nyilatkozat: az eredményeket 120 emberen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06D7BB1E" w14:textId="03D56C83" w:rsidR="00F82ECA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</w:t>
      </w:r>
      <w:r w:rsidR="009914A1">
        <w:rPr>
          <w:lang w:val="hu-HU"/>
        </w:rPr>
        <w:t>,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</w:t>
      </w:r>
      <w:r w:rsidR="009914A1">
        <w:rPr>
          <w:lang w:val="hu-HU"/>
        </w:rPr>
        <w:t xml:space="preserve">olyan </w:t>
      </w:r>
      <w:r w:rsidR="009914A1" w:rsidRPr="004A4660">
        <w:rPr>
          <w:lang w:val="hu-HU"/>
        </w:rPr>
        <w:t xml:space="preserve">egyszerű </w:t>
      </w:r>
      <w:r w:rsidR="000250C1" w:rsidRPr="004A4660">
        <w:rPr>
          <w:lang w:val="hu-HU"/>
        </w:rPr>
        <w:t>és</w:t>
      </w:r>
      <w:r w:rsidR="009914A1" w:rsidRPr="009914A1">
        <w:rPr>
          <w:lang w:val="hu-HU"/>
        </w:rPr>
        <w:t xml:space="preserve"> </w:t>
      </w:r>
      <w:r w:rsidR="009914A1" w:rsidRPr="004A4660">
        <w:rPr>
          <w:lang w:val="hu-HU"/>
        </w:rPr>
        <w:t>letisztult</w:t>
      </w:r>
      <w:r w:rsidR="005B5E1B">
        <w:rPr>
          <w:lang w:val="hu-HU"/>
        </w:rPr>
        <w:t xml:space="preserve">, </w:t>
      </w:r>
      <w:r w:rsidR="000250C1" w:rsidRPr="004A4660">
        <w:rPr>
          <w:lang w:val="hu-HU"/>
        </w:rPr>
        <w:t>hogy még a nagyszüleinknek sem okozott nehézséget a használata</w:t>
      </w:r>
      <w:r w:rsidR="0052385C" w:rsidRPr="004A4660">
        <w:rPr>
          <w:lang w:val="hu-HU"/>
        </w:rPr>
        <w:t>.</w:t>
      </w:r>
      <w:r w:rsidR="00BE6D07">
        <w:rPr>
          <w:lang w:val="hu-HU"/>
        </w:rPr>
        <w:t xml:space="preserve"> </w:t>
      </w:r>
      <w:r w:rsidR="00F82ECA">
        <w:rPr>
          <w:lang w:val="hu-HU"/>
        </w:rPr>
        <w:t>A</w:t>
      </w:r>
      <w:r w:rsidR="00E634E5">
        <w:rPr>
          <w:lang w:val="hu-HU"/>
        </w:rPr>
        <w:t xml:space="preserve"> letöltés után </w:t>
      </w:r>
      <w:r w:rsidR="005B5E1B">
        <w:rPr>
          <w:lang w:val="hu-HU"/>
        </w:rPr>
        <w:t>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</w:t>
      </w:r>
      <w:r w:rsidR="00B33723">
        <w:rPr>
          <w:lang w:val="hu-HU"/>
        </w:rPr>
        <w:t>l</w:t>
      </w:r>
      <w:r w:rsidR="00E634E5">
        <w:rPr>
          <w:lang w:val="hu-HU"/>
        </w:rPr>
        <w:t xml:space="preserve">. </w:t>
      </w:r>
      <w:proofErr w:type="spellStart"/>
      <w:r w:rsidR="00E634E5">
        <w:rPr>
          <w:lang w:val="hu-HU"/>
        </w:rPr>
        <w:t>Jelszavaikat</w:t>
      </w:r>
      <w:proofErr w:type="spellEnd"/>
      <w:r w:rsidR="00E634E5">
        <w:rPr>
          <w:lang w:val="hu-HU"/>
        </w:rPr>
        <w:t xml:space="preserve"> </w:t>
      </w:r>
      <w:r w:rsidR="00F82ECA">
        <w:rPr>
          <w:lang w:val="hu-HU"/>
        </w:rPr>
        <w:t xml:space="preserve">a </w:t>
      </w:r>
      <w:proofErr w:type="spellStart"/>
      <w:r w:rsidR="00F82ECA">
        <w:rPr>
          <w:lang w:val="hu-HU"/>
        </w:rPr>
        <w:t>Firebase</w:t>
      </w:r>
      <w:proofErr w:type="spellEnd"/>
      <w:r w:rsidR="00F82ECA">
        <w:rPr>
          <w:lang w:val="hu-HU"/>
        </w:rPr>
        <w:t xml:space="preserve"> </w:t>
      </w:r>
      <w:proofErr w:type="spellStart"/>
      <w:r w:rsidR="00F82ECA">
        <w:rPr>
          <w:lang w:val="hu-HU"/>
        </w:rPr>
        <w:t>Authentication</w:t>
      </w:r>
      <w:proofErr w:type="spellEnd"/>
      <w:r w:rsidR="00E634E5">
        <w:rPr>
          <w:lang w:val="hu-HU"/>
        </w:rPr>
        <w:t xml:space="preserve"> nevű szolgáltatáson</w:t>
      </w:r>
      <w:r w:rsidR="00F82ECA">
        <w:rPr>
          <w:lang w:val="hu-HU"/>
        </w:rPr>
        <w:t xml:space="preserve"> keresztül kezeljük</w:t>
      </w:r>
      <w:r w:rsidR="00E634E5">
        <w:rPr>
          <w:lang w:val="hu-HU"/>
        </w:rPr>
        <w:t xml:space="preserve"> a maximális biztonságuk érdekében</w:t>
      </w:r>
      <w:r w:rsidR="00F82ECA">
        <w:rPr>
          <w:lang w:val="hu-HU"/>
        </w:rPr>
        <w:t>.</w:t>
      </w:r>
      <w:r w:rsidR="00E634E5">
        <w:rPr>
          <w:lang w:val="hu-HU"/>
        </w:rPr>
        <w:t xml:space="preserve"> </w:t>
      </w:r>
      <w:r w:rsidR="00F82ECA">
        <w:rPr>
          <w:lang w:val="hu-HU"/>
        </w:rPr>
        <w:t xml:space="preserve">Ezután képesek létrehozni </w:t>
      </w:r>
      <w:r w:rsidR="00E634E5">
        <w:rPr>
          <w:lang w:val="hu-HU"/>
        </w:rPr>
        <w:t xml:space="preserve">eseményeket, melyek adatait egy </w:t>
      </w:r>
      <w:proofErr w:type="spellStart"/>
      <w:r w:rsidR="00E634E5">
        <w:rPr>
          <w:lang w:val="hu-HU"/>
        </w:rPr>
        <w:t>Airtable</w:t>
      </w:r>
      <w:proofErr w:type="spellEnd"/>
      <w:r w:rsidR="00E634E5">
        <w:rPr>
          <w:lang w:val="hu-HU"/>
        </w:rPr>
        <w:t xml:space="preserve"> táblázatban tároljuk, amit szinkronizálunk a felhasználók között. </w:t>
      </w:r>
    </w:p>
    <w:p w14:paraId="0600AB55" w14:textId="3C669E97" w:rsidR="0048413D" w:rsidRPr="00BE6D07" w:rsidRDefault="006C7A85">
      <w:pPr>
        <w:rPr>
          <w:lang w:val="hu-HU"/>
        </w:rPr>
      </w:pPr>
      <w:r>
        <w:rPr>
          <w:lang w:val="hu-HU"/>
        </w:rPr>
        <w:t>Az alkalmazásba be</w:t>
      </w:r>
      <w:r w:rsidR="000F6852">
        <w:rPr>
          <w:lang w:val="hu-HU"/>
        </w:rPr>
        <w:t xml:space="preserve">ágyazott </w:t>
      </w:r>
      <w:r>
        <w:rPr>
          <w:lang w:val="hu-HU"/>
        </w:rPr>
        <w:t xml:space="preserve">Google </w:t>
      </w:r>
      <w:proofErr w:type="spellStart"/>
      <w:r>
        <w:rPr>
          <w:lang w:val="hu-HU"/>
        </w:rPr>
        <w:t>Maps</w:t>
      </w:r>
      <w:proofErr w:type="spellEnd"/>
      <w:r w:rsidR="000F6852">
        <w:rPr>
          <w:lang w:val="hu-HU"/>
        </w:rPr>
        <w:t>-en</w:t>
      </w:r>
      <w:r>
        <w:rPr>
          <w:lang w:val="hu-HU"/>
        </w:rPr>
        <w:t xml:space="preserve"> láthatják a közelben lévő eseményeket, amiket sportok szerint is lehet szűrni, az eseményeket piros jelölők mutatják, ezek</w:t>
      </w:r>
      <w:r w:rsidR="000F6852">
        <w:rPr>
          <w:lang w:val="hu-HU"/>
        </w:rPr>
        <w:t>re</w:t>
      </w:r>
      <w:r>
        <w:rPr>
          <w:lang w:val="hu-HU"/>
        </w:rPr>
        <w:t xml:space="preserve"> rákattintva több információt kaphatunk az eseményekről, c</w:t>
      </w:r>
      <w:r>
        <w:rPr>
          <w:lang w:val="hu-HU"/>
        </w:rPr>
        <w:t>satlakozhat</w:t>
      </w:r>
      <w:r>
        <w:rPr>
          <w:lang w:val="hu-HU"/>
        </w:rPr>
        <w:t>unk</w:t>
      </w:r>
      <w:r>
        <w:rPr>
          <w:lang w:val="hu-HU"/>
        </w:rPr>
        <w:t xml:space="preserve"> </w:t>
      </w:r>
      <w:r>
        <w:rPr>
          <w:lang w:val="hu-HU"/>
        </w:rPr>
        <w:t>hozzájuk</w:t>
      </w:r>
      <w:r>
        <w:rPr>
          <w:lang w:val="hu-HU"/>
        </w:rPr>
        <w:t>, és sz</w:t>
      </w:r>
      <w:r w:rsidRPr="004A4660">
        <w:rPr>
          <w:lang w:val="hu-HU"/>
        </w:rPr>
        <w:t>ükség esetén</w:t>
      </w:r>
      <w:r>
        <w:rPr>
          <w:lang w:val="hu-HU"/>
        </w:rPr>
        <w:t xml:space="preserve"> le is mondhatj</w:t>
      </w:r>
      <w:r>
        <w:rPr>
          <w:lang w:val="hu-HU"/>
        </w:rPr>
        <w:t>u</w:t>
      </w:r>
      <w:r>
        <w:rPr>
          <w:lang w:val="hu-HU"/>
        </w:rPr>
        <w:t>k azokat.</w:t>
      </w:r>
      <w:r w:rsidR="00BE6D07">
        <w:rPr>
          <w:lang w:val="hu-HU"/>
        </w:rPr>
        <w:t xml:space="preserve"> </w:t>
      </w:r>
      <w:r w:rsidR="002D3BB3">
        <w:rPr>
          <w:lang w:val="hu-HU"/>
        </w:rPr>
        <w:t xml:space="preserve">A verseny előző fordulója óta sokat </w:t>
      </w:r>
      <w:r w:rsidR="000F6852">
        <w:rPr>
          <w:lang w:val="hu-HU"/>
        </w:rPr>
        <w:t>dolgoztunk</w:t>
      </w:r>
      <w:r w:rsidR="002D3BB3">
        <w:rPr>
          <w:lang w:val="hu-HU"/>
        </w:rPr>
        <w:t>, most már a</w:t>
      </w:r>
      <w:r w:rsidR="0048413D">
        <w:rPr>
          <w:lang w:val="hu-HU"/>
        </w:rPr>
        <w:t xml:space="preserve"> felhasználók fel tudnak iratkozni bizonyos sporttípusokra, ezután az új eseményekről </w:t>
      </w:r>
      <w:r w:rsidR="002D3BB3">
        <w:rPr>
          <w:lang w:val="hu-HU"/>
        </w:rPr>
        <w:t xml:space="preserve">tartózkodási helyük </w:t>
      </w:r>
      <w:r w:rsidR="00AB2D56">
        <w:rPr>
          <w:lang w:val="hu-HU"/>
        </w:rPr>
        <w:t>30 km-es körzet</w:t>
      </w:r>
      <w:r w:rsidR="002D3BB3">
        <w:rPr>
          <w:lang w:val="hu-HU"/>
        </w:rPr>
        <w:t>é</w:t>
      </w:r>
      <w:r w:rsidR="00AB2D56">
        <w:rPr>
          <w:lang w:val="hu-HU"/>
        </w:rPr>
        <w:t xml:space="preserve">ben </w:t>
      </w:r>
      <w:proofErr w:type="spellStart"/>
      <w:r w:rsidR="00AB2D56">
        <w:rPr>
          <w:lang w:val="hu-HU"/>
        </w:rPr>
        <w:t>Push</w:t>
      </w:r>
      <w:proofErr w:type="spellEnd"/>
      <w:r w:rsidR="00AB2D56">
        <w:rPr>
          <w:lang w:val="hu-HU"/>
        </w:rPr>
        <w:t xml:space="preserve"> értesítést kapnak az eszközükön.</w:t>
      </w:r>
      <w:r w:rsidR="00BE6D07">
        <w:t xml:space="preserve"> Az </w:t>
      </w:r>
      <w:r w:rsidR="00BE6D07">
        <w:rPr>
          <w:lang w:val="hu-HU"/>
        </w:rPr>
        <w:t xml:space="preserve">értesítéseket a </w:t>
      </w:r>
      <w:proofErr w:type="spellStart"/>
      <w:r w:rsidR="00BE6D07">
        <w:rPr>
          <w:lang w:val="hu-HU"/>
        </w:rPr>
        <w:t>One</w:t>
      </w:r>
      <w:proofErr w:type="spellEnd"/>
      <w:r w:rsidR="00BE6D07">
        <w:rPr>
          <w:lang w:val="hu-HU"/>
        </w:rPr>
        <w:t xml:space="preserve"> </w:t>
      </w:r>
      <w:proofErr w:type="spellStart"/>
      <w:r w:rsidR="00BE6D07">
        <w:rPr>
          <w:lang w:val="hu-HU"/>
        </w:rPr>
        <w:t>Signal-on</w:t>
      </w:r>
      <w:proofErr w:type="spellEnd"/>
      <w:r w:rsidR="00BE6D07">
        <w:rPr>
          <w:lang w:val="hu-HU"/>
        </w:rPr>
        <w:t xml:space="preserve"> keresztül juttatjuk el a felhasználóhoz</w:t>
      </w:r>
      <w:r w:rsidR="00AD7DEE">
        <w:rPr>
          <w:lang w:val="hu-HU"/>
        </w:rPr>
        <w:t>.</w:t>
      </w:r>
    </w:p>
    <w:p w14:paraId="6F0B6FCA" w14:textId="76A2BD0A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04B9F796" w:rsidR="004833E0" w:rsidRPr="00E91083" w:rsidRDefault="004A4660">
      <w:r w:rsidRPr="004A4660">
        <w:rPr>
          <w:lang w:val="hu-HU"/>
        </w:rPr>
        <w:lastRenderedPageBreak/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>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18A0BE56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>kipróbáltuk.</w:t>
      </w:r>
      <w:r w:rsidR="000654CC">
        <w:rPr>
          <w:color w:val="FF0000"/>
          <w:lang w:val="hu-HU"/>
        </w:rPr>
        <w:t xml:space="preserve"> </w:t>
      </w:r>
      <w:r w:rsidR="009914A1">
        <w:rPr>
          <w:color w:val="FF0000"/>
          <w:lang w:val="hu-HU"/>
        </w:rPr>
        <w:t xml:space="preserve">Mindenki megkérte saját ismerőseit, hogy töltsék le az alkalmazást </w:t>
      </w:r>
      <w:r w:rsidR="000654CC">
        <w:rPr>
          <w:color w:val="FF0000"/>
          <w:lang w:val="hu-HU"/>
        </w:rPr>
        <w:t>és szerveztünk velük egy túrát a Mátrába.</w:t>
      </w:r>
      <w:r w:rsidR="00B30A79" w:rsidRPr="007A3BAF">
        <w:rPr>
          <w:color w:val="FF0000"/>
          <w:lang w:val="hu-HU"/>
        </w:rPr>
        <w:t xml:space="preserve"> A </w:t>
      </w:r>
      <w:r w:rsidR="009914A1">
        <w:rPr>
          <w:color w:val="FF0000"/>
          <w:lang w:val="hu-HU"/>
        </w:rPr>
        <w:t>program</w:t>
      </w:r>
      <w:r w:rsidR="00B30A79" w:rsidRPr="007A3BAF">
        <w:rPr>
          <w:color w:val="FF0000"/>
          <w:lang w:val="hu-HU"/>
        </w:rPr>
        <w:t xml:space="preserve">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73FC28F5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</w:t>
      </w:r>
      <w:r w:rsidR="00B96AAF">
        <w:rPr>
          <w:color w:val="FF0000"/>
          <w:lang w:val="hu-HU"/>
        </w:rPr>
        <w:t xml:space="preserve">ken a képeken </w:t>
      </w:r>
      <w:r w:rsidR="00073A14" w:rsidRPr="007A3BAF">
        <w:rPr>
          <w:color w:val="FF0000"/>
          <w:lang w:val="hu-HU"/>
        </w:rPr>
        <w:t>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726E37A6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0959D54B" w14:textId="2D4B2CD7" w:rsidR="00CB1A98" w:rsidRDefault="00CB1A98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CB1A98">
        <w:rPr>
          <w:lang w:val="hu-HU"/>
        </w:rPr>
        <w:t>Megoldás</w:t>
      </w:r>
      <w:r>
        <w:rPr>
          <w:lang w:val="hu-HU"/>
        </w:rPr>
        <w:t xml:space="preserve"> – Attila, Bulcsú beszél</w:t>
      </w:r>
      <w:r w:rsidR="00704D3F">
        <w:rPr>
          <w:lang w:val="hu-HU"/>
        </w:rPr>
        <w:t xml:space="preserve">, </w:t>
      </w:r>
      <w:r w:rsidR="00704D3F" w:rsidRPr="00544370">
        <w:rPr>
          <w:lang w:val="hu-HU"/>
        </w:rPr>
        <w:t>többi szereplő ott áll</w:t>
      </w:r>
      <w:r w:rsidR="00704D3F">
        <w:rPr>
          <w:lang w:val="hu-HU"/>
        </w:rPr>
        <w:t xml:space="preserve"> a háttérben</w:t>
      </w:r>
    </w:p>
    <w:p w14:paraId="3803F36C" w14:textId="6D807087" w:rsidR="00704D3F" w:rsidRPr="00704D3F" w:rsidRDefault="00704D3F" w:rsidP="00704D3F">
      <w:pPr>
        <w:pStyle w:val="Listaszerbekezds"/>
        <w:numPr>
          <w:ilvl w:val="0"/>
          <w:numId w:val="2"/>
        </w:numPr>
        <w:rPr>
          <w:lang w:val="hu-HU"/>
        </w:rPr>
      </w:pPr>
      <w:r w:rsidRPr="00704D3F">
        <w:rPr>
          <w:lang w:val="hu-HU"/>
        </w:rPr>
        <w:t>Megosztás</w:t>
      </w:r>
      <w:r>
        <w:rPr>
          <w:lang w:val="hu-HU"/>
        </w:rPr>
        <w:t xml:space="preserve"> – </w:t>
      </w:r>
      <w:r w:rsidRPr="00704D3F">
        <w:rPr>
          <w:lang w:val="hu-HU"/>
        </w:rPr>
        <w:t>Sziszi</w:t>
      </w:r>
      <w:r>
        <w:rPr>
          <w:lang w:val="hu-HU"/>
        </w:rPr>
        <w:t xml:space="preserve">, Bulcsú beszél, </w:t>
      </w:r>
      <w:r w:rsidRPr="00544370">
        <w:rPr>
          <w:lang w:val="hu-HU"/>
        </w:rPr>
        <w:t>többi szereplő ott áll</w:t>
      </w:r>
      <w:r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: 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2: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3: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4: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5: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6: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7: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8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9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0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1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2: </w:t>
      </w:r>
      <w:r w:rsidR="00631D25">
        <w:rPr>
          <w:lang w:val="hu-HU"/>
        </w:rPr>
        <w:t>valakik kezet fognak, mert újonnan megismerkedtek</w:t>
      </w:r>
    </w:p>
    <w:p w14:paraId="730A4873" w14:textId="3A1AF60C" w:rsidR="00551EE5" w:rsidRPr="00551EE5" w:rsidRDefault="000A186D" w:rsidP="00551EE5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3: nagymama használja a telefont </w:t>
      </w:r>
      <w:hyperlink r:id="rId7" w:history="1">
        <w:r w:rsidRPr="00335B31">
          <w:rPr>
            <w:rStyle w:val="Hiperhivatkozs"/>
            <w:lang w:val="hu-HU"/>
          </w:rPr>
          <w:t>https://www.pexels.com/video</w:t>
        </w:r>
        <w:r w:rsidR="00470D3D">
          <w:rPr>
            <w:rStyle w:val="Hiperhivatkozs"/>
            <w:lang w:val="hu-HU"/>
          </w:rPr>
          <w:t xml:space="preserve"> </w:t>
        </w:r>
        <w:r w:rsidRPr="00335B31">
          <w:rPr>
            <w:rStyle w:val="Hiperhivatkozs"/>
            <w:lang w:val="hu-HU"/>
          </w:rPr>
          <w:t>/an-elderly-woman-using-a-smartphone-5516347/</w:t>
        </w:r>
      </w:hyperlink>
      <w:r w:rsidR="00A74526">
        <w:rPr>
          <w:lang w:val="hu-HU"/>
        </w:rPr>
        <w:t xml:space="preserve"> / valaki beöltözik nagymamának és nyomkodja az alkalmazást</w:t>
      </w:r>
    </w:p>
    <w:sectPr w:rsidR="00551EE5" w:rsidRPr="00551E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024A3" w14:textId="77777777" w:rsidR="00B8408C" w:rsidRDefault="00B8408C" w:rsidP="00CF40C5">
      <w:pPr>
        <w:spacing w:after="0" w:line="240" w:lineRule="auto"/>
      </w:pPr>
      <w:r>
        <w:separator/>
      </w:r>
    </w:p>
  </w:endnote>
  <w:endnote w:type="continuationSeparator" w:id="0">
    <w:p w14:paraId="0B379667" w14:textId="77777777" w:rsidR="00B8408C" w:rsidRDefault="00B8408C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FDDD3" w14:textId="77777777" w:rsidR="00B8408C" w:rsidRDefault="00B8408C" w:rsidP="00CF40C5">
      <w:pPr>
        <w:spacing w:after="0" w:line="240" w:lineRule="auto"/>
      </w:pPr>
      <w:r>
        <w:separator/>
      </w:r>
    </w:p>
  </w:footnote>
  <w:footnote w:type="continuationSeparator" w:id="0">
    <w:p w14:paraId="1C748E4F" w14:textId="77777777" w:rsidR="00B8408C" w:rsidRDefault="00B8408C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NKsFAEXqQJQtAAAA"/>
  </w:docVars>
  <w:rsids>
    <w:rsidRoot w:val="00915DF4"/>
    <w:rsid w:val="000000BE"/>
    <w:rsid w:val="00005B3F"/>
    <w:rsid w:val="000250C1"/>
    <w:rsid w:val="0003326F"/>
    <w:rsid w:val="000654CC"/>
    <w:rsid w:val="00073A14"/>
    <w:rsid w:val="000776D0"/>
    <w:rsid w:val="00081D17"/>
    <w:rsid w:val="00086D2B"/>
    <w:rsid w:val="000A186D"/>
    <w:rsid w:val="000A567C"/>
    <w:rsid w:val="000A5867"/>
    <w:rsid w:val="000B24A0"/>
    <w:rsid w:val="000B68CA"/>
    <w:rsid w:val="000D716A"/>
    <w:rsid w:val="000F6852"/>
    <w:rsid w:val="001209D6"/>
    <w:rsid w:val="00120CFF"/>
    <w:rsid w:val="0012488E"/>
    <w:rsid w:val="00130FC0"/>
    <w:rsid w:val="0013348E"/>
    <w:rsid w:val="0018183D"/>
    <w:rsid w:val="001826FA"/>
    <w:rsid w:val="00195E77"/>
    <w:rsid w:val="001C1EE7"/>
    <w:rsid w:val="001C611B"/>
    <w:rsid w:val="001D3C19"/>
    <w:rsid w:val="001F00B7"/>
    <w:rsid w:val="001F1E87"/>
    <w:rsid w:val="001F784E"/>
    <w:rsid w:val="00211D9B"/>
    <w:rsid w:val="00237B9D"/>
    <w:rsid w:val="00267BA8"/>
    <w:rsid w:val="00293251"/>
    <w:rsid w:val="002977C4"/>
    <w:rsid w:val="002C3120"/>
    <w:rsid w:val="002D3BB3"/>
    <w:rsid w:val="002D60AF"/>
    <w:rsid w:val="002D68C6"/>
    <w:rsid w:val="002E7E2C"/>
    <w:rsid w:val="00303690"/>
    <w:rsid w:val="003212B5"/>
    <w:rsid w:val="00325061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C5A5B"/>
    <w:rsid w:val="003D1CF4"/>
    <w:rsid w:val="003D35BB"/>
    <w:rsid w:val="003D7E5A"/>
    <w:rsid w:val="00426A60"/>
    <w:rsid w:val="0043051B"/>
    <w:rsid w:val="00433FE4"/>
    <w:rsid w:val="004361DF"/>
    <w:rsid w:val="00444A52"/>
    <w:rsid w:val="00447201"/>
    <w:rsid w:val="00470D3D"/>
    <w:rsid w:val="004833E0"/>
    <w:rsid w:val="0048413D"/>
    <w:rsid w:val="00495183"/>
    <w:rsid w:val="00495439"/>
    <w:rsid w:val="004A4660"/>
    <w:rsid w:val="004B03C1"/>
    <w:rsid w:val="004B07A8"/>
    <w:rsid w:val="004C2A0B"/>
    <w:rsid w:val="004D414D"/>
    <w:rsid w:val="004F3EFB"/>
    <w:rsid w:val="00505AFF"/>
    <w:rsid w:val="0052385C"/>
    <w:rsid w:val="005355B8"/>
    <w:rsid w:val="00544370"/>
    <w:rsid w:val="00551EE5"/>
    <w:rsid w:val="005563D3"/>
    <w:rsid w:val="00560AA5"/>
    <w:rsid w:val="00566784"/>
    <w:rsid w:val="005725A7"/>
    <w:rsid w:val="0057340A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61359"/>
    <w:rsid w:val="006746DB"/>
    <w:rsid w:val="00685EB2"/>
    <w:rsid w:val="006A607A"/>
    <w:rsid w:val="006B1835"/>
    <w:rsid w:val="006B5071"/>
    <w:rsid w:val="006C7138"/>
    <w:rsid w:val="006C7A85"/>
    <w:rsid w:val="00704D3F"/>
    <w:rsid w:val="00705EB7"/>
    <w:rsid w:val="00742767"/>
    <w:rsid w:val="0079017F"/>
    <w:rsid w:val="00795008"/>
    <w:rsid w:val="00795274"/>
    <w:rsid w:val="00796583"/>
    <w:rsid w:val="007A3BAF"/>
    <w:rsid w:val="007A742A"/>
    <w:rsid w:val="007B2F75"/>
    <w:rsid w:val="007C3504"/>
    <w:rsid w:val="007E52C1"/>
    <w:rsid w:val="007F0F93"/>
    <w:rsid w:val="00822327"/>
    <w:rsid w:val="00837969"/>
    <w:rsid w:val="00845A32"/>
    <w:rsid w:val="00850CCF"/>
    <w:rsid w:val="008534E4"/>
    <w:rsid w:val="0088669A"/>
    <w:rsid w:val="00894B51"/>
    <w:rsid w:val="00896F9F"/>
    <w:rsid w:val="008A677B"/>
    <w:rsid w:val="008E30A7"/>
    <w:rsid w:val="00906F20"/>
    <w:rsid w:val="009072A2"/>
    <w:rsid w:val="009158FE"/>
    <w:rsid w:val="00915DF4"/>
    <w:rsid w:val="00931E82"/>
    <w:rsid w:val="00933886"/>
    <w:rsid w:val="0095497E"/>
    <w:rsid w:val="00986355"/>
    <w:rsid w:val="009914A1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74526"/>
    <w:rsid w:val="00A847EE"/>
    <w:rsid w:val="00AB2D56"/>
    <w:rsid w:val="00AB737C"/>
    <w:rsid w:val="00AD7DEE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324C0"/>
    <w:rsid w:val="00B33723"/>
    <w:rsid w:val="00B40E7D"/>
    <w:rsid w:val="00B41C57"/>
    <w:rsid w:val="00B43265"/>
    <w:rsid w:val="00B479D2"/>
    <w:rsid w:val="00B501A0"/>
    <w:rsid w:val="00B82987"/>
    <w:rsid w:val="00B8408C"/>
    <w:rsid w:val="00B96AAF"/>
    <w:rsid w:val="00B9770E"/>
    <w:rsid w:val="00BB6186"/>
    <w:rsid w:val="00BC40C9"/>
    <w:rsid w:val="00BD5D3E"/>
    <w:rsid w:val="00BD7B3F"/>
    <w:rsid w:val="00BE28C9"/>
    <w:rsid w:val="00BE6D07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1A98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94906"/>
    <w:rsid w:val="00DD02D0"/>
    <w:rsid w:val="00E03B4D"/>
    <w:rsid w:val="00E10E19"/>
    <w:rsid w:val="00E37020"/>
    <w:rsid w:val="00E634E5"/>
    <w:rsid w:val="00E90BA6"/>
    <w:rsid w:val="00E91083"/>
    <w:rsid w:val="00EC4A4A"/>
    <w:rsid w:val="00ED4939"/>
    <w:rsid w:val="00F11374"/>
    <w:rsid w:val="00F248FB"/>
    <w:rsid w:val="00F26AE7"/>
    <w:rsid w:val="00F520AA"/>
    <w:rsid w:val="00F716BD"/>
    <w:rsid w:val="00F82ECA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F82E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uiPriority w:val="99"/>
    <w:semiHidden/>
    <w:unhideWhenUsed/>
    <w:rsid w:val="00470D3D"/>
    <w:rPr>
      <w:color w:val="954F72" w:themeColor="followedHyperlink"/>
      <w:u w:val="single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F82E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4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exels.com/video/an-elderly-woman-using-a-smartphone-5516347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6</TotalTime>
  <Pages>1</Pages>
  <Words>1039</Words>
  <Characters>5924</Characters>
  <Application>Microsoft Office Word</Application>
  <DocSecurity>0</DocSecurity>
  <Lines>49</Lines>
  <Paragraphs>1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 Berczik</cp:lastModifiedBy>
  <cp:revision>164</cp:revision>
  <dcterms:created xsi:type="dcterms:W3CDTF">2021-05-03T11:29:00Z</dcterms:created>
  <dcterms:modified xsi:type="dcterms:W3CDTF">2021-05-25T09:59:00Z</dcterms:modified>
</cp:coreProperties>
</file>